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3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7d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87e3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30T04:10:06Z</dcterms:created>
  <dcterms:modified xsi:type="dcterms:W3CDTF">2020-07-30T04:10:06Z</dcterms:modified>
</cp:coreProperties>
</file>